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4C7641AD" w:rsidR="004B55D3" w:rsidRPr="00CB2C8B" w:rsidRDefault="007D1FE0">
      <w:pPr>
        <w:pStyle w:val="FirstParagraph"/>
        <w:rPr>
          <w:szCs w:val="24"/>
        </w:rPr>
      </w:pPr>
      <w:r w:rsidRPr="00CB2C8B">
        <w:rPr>
          <w:szCs w:val="24"/>
        </w:rPr>
        <w:t xml:space="preserve">The proliferation of operational satellite data has facilitated </w:t>
      </w:r>
      <w:r w:rsidR="00B640A3">
        <w:rPr>
          <w:szCs w:val="24"/>
        </w:rPr>
        <w:t xml:space="preserve">new capabilities for </w:t>
      </w:r>
      <w:r w:rsidRPr="00CB2C8B">
        <w:rPr>
          <w:szCs w:val="24"/>
        </w:rPr>
        <w:t xml:space="preserve">downstream data products </w:t>
      </w:r>
      <w:r w:rsidR="00B640A3">
        <w:rPr>
          <w:szCs w:val="24"/>
        </w:rPr>
        <w:t>with</w:t>
      </w:r>
      <w:r w:rsidRPr="00CB2C8B">
        <w:rPr>
          <w:szCs w:val="24"/>
        </w:rPr>
        <w:t xml:space="preserve"> fisheries applications.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w:t>
      </w:r>
      <w:r w:rsidR="001D4D92">
        <w:rPr>
          <w:szCs w:val="24"/>
        </w:rPr>
        <w:t>, e.g., analyzing time series of SST for relevant spatial regions using only a few lines of code</w:t>
      </w:r>
      <w:r w:rsidRPr="00CB2C8B">
        <w:rPr>
          <w:szCs w:val="24"/>
        </w:rPr>
        <w:t>. For fisheries-dependent sources, SST data were linked to fish tickets, observer, and VMS in the Oracle backend from 2002 - present (millions of records), and new data are automatically matched each day.</w:t>
      </w:r>
      <w:r w:rsidR="001D4D92">
        <w:rPr>
          <w:szCs w:val="24"/>
        </w:rPr>
        <w:t xml:space="preserve"> The coding examples we provide demonstrate how little code is required to plot and analyze spatially-explicit time series of SST, the SST at which a particular species is caught in trawl fisheries, and how to quickly generate heatmaps of SST using the AKFIN process. These simple demonstrations are indicative of new efficiencies to be gained through integration of AKFIN tools into our data management system and we </w:t>
      </w:r>
      <w:r w:rsidRPr="00CB2C8B">
        <w:rPr>
          <w:szCs w:val="24"/>
        </w:rPr>
        <w:t>describe opportunities for expansion of these services.</w:t>
      </w:r>
    </w:p>
    <w:p w14:paraId="58486C1B" w14:textId="77777777" w:rsidR="004B55D3" w:rsidRPr="00CB2C8B" w:rsidRDefault="007D1FE0">
      <w:pPr>
        <w:pStyle w:val="Heading1"/>
        <w:rPr>
          <w:sz w:val="24"/>
          <w:szCs w:val="24"/>
        </w:rPr>
      </w:pPr>
      <w:bookmarkStart w:id="2" w:name="introduction"/>
      <w:bookmarkEnd w:id="1"/>
      <w:r w:rsidRPr="00CB2C8B">
        <w:rPr>
          <w:sz w:val="24"/>
          <w:szCs w:val="24"/>
        </w:rPr>
        <w:lastRenderedPageBreak/>
        <w:t>Introduction</w:t>
      </w:r>
    </w:p>
    <w:p w14:paraId="6D683414" w14:textId="77777777" w:rsidR="004B55D3" w:rsidRPr="00CB2C8B" w:rsidRDefault="007D1FE0">
      <w:pPr>
        <w:pStyle w:val="FirstParagraph"/>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Ortiz and Zador 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30204365" w:rsidR="004B55D3" w:rsidRPr="00CB2C8B" w:rsidRDefault="007D1FE0">
      <w:pPr>
        <w:pStyle w:val="BodyText"/>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w:t>
      </w:r>
      <w:r w:rsidR="004D0C50">
        <w:rPr>
          <w:szCs w:val="24"/>
        </w:rPr>
        <w:t xml:space="preserve"> The ability to connect near real-time data access will be critical for resolving the mechanisms of such changes, and for building dynamic ocean management and response tools. </w:t>
      </w:r>
    </w:p>
    <w:p w14:paraId="6DF2474F" w14:textId="77777777" w:rsidR="004B55D3" w:rsidRPr="00CB2C8B" w:rsidRDefault="007D1FE0">
      <w:pPr>
        <w:pStyle w:val="BodyText"/>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xml:space="preserve">)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w:t>
      </w:r>
      <w:r w:rsidRPr="00CB2C8B">
        <w:rPr>
          <w:szCs w:val="24"/>
        </w:rPr>
        <w:lastRenderedPageBreak/>
        <w:t>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pPr>
        <w:pStyle w:val="BodyText"/>
        <w:rPr>
          <w:szCs w:val="24"/>
        </w:rPr>
      </w:pPr>
      <w:r w:rsidRPr="00CB2C8B">
        <w:rPr>
          <w:szCs w:val="24"/>
        </w:rPr>
        <w:t>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pPr>
        <w:pStyle w:val="Heading1"/>
        <w:rPr>
          <w:sz w:val="24"/>
          <w:szCs w:val="24"/>
        </w:rPr>
      </w:pPr>
      <w:bookmarkStart w:id="3" w:name="methods-results"/>
      <w:bookmarkEnd w:id="2"/>
      <w:r w:rsidRPr="00CB2C8B">
        <w:rPr>
          <w:sz w:val="24"/>
          <w:szCs w:val="24"/>
        </w:rPr>
        <w:t>Methods &amp; Results</w:t>
      </w:r>
    </w:p>
    <w:p w14:paraId="36970E6A" w14:textId="56EAEC0D" w:rsidR="004B55D3" w:rsidRPr="00CB2C8B" w:rsidRDefault="007D1FE0">
      <w:pPr>
        <w:pStyle w:val="FirstParagraph"/>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ons 2020</w:t>
        </w:r>
      </w:hyperlink>
      <w:r w:rsidRPr="00CB2C8B">
        <w:rPr>
          <w:szCs w:val="24"/>
        </w:rPr>
        <w:t>) and downloaded as netCDF files within the Oracle database at the Alaska Fisheries Information Network (AKFIN), maintained by the Pacific States Marine Fisheries Commission. The SST data are publicly available</w:t>
      </w:r>
      <w:r w:rsidR="006B00F3">
        <w:rPr>
          <w:szCs w:val="24"/>
        </w:rPr>
        <w:t xml:space="preserve"> (via ERDDAP API or GUI) </w:t>
      </w:r>
      <w:r w:rsidRPr="00CB2C8B">
        <w:rPr>
          <w:szCs w:val="24"/>
        </w:rPr>
        <w:t xml:space="preserve">but by </w:t>
      </w:r>
      <w:r w:rsidR="006B00F3">
        <w:rPr>
          <w:szCs w:val="24"/>
        </w:rPr>
        <w:t xml:space="preserve">downloading </w:t>
      </w:r>
      <w:r w:rsidRPr="00CB2C8B">
        <w:rPr>
          <w:szCs w:val="24"/>
        </w:rPr>
        <w:t xml:space="preserve">them into the AKFIN backend, they can be seamlessly </w:t>
      </w:r>
      <w:r w:rsidR="002B006C">
        <w:rPr>
          <w:szCs w:val="24"/>
        </w:rPr>
        <w:t>integrated</w:t>
      </w:r>
      <w:r w:rsidRPr="00CB2C8B">
        <w:rPr>
          <w:szCs w:val="24"/>
        </w:rPr>
        <w:t>, behind the NOAA firewall, with confidential fishery-dependent data sets like observer, VMS, fish ticket data. These SST products provide gap-free data each day with a 1-2 day latency period.</w:t>
      </w:r>
    </w:p>
    <w:p w14:paraId="5C10C23C" w14:textId="77777777" w:rsidR="00CB2C8B" w:rsidRDefault="007D1FE0">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pPr>
        <w:pStyle w:val="BodyText"/>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pPr>
        <w:pStyle w:val="BodyText"/>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551D070A" w:rsidR="004B55D3" w:rsidRPr="00CB2C8B" w:rsidRDefault="007D1FE0">
      <w:pPr>
        <w:pStyle w:val="BodyText"/>
        <w:rPr>
          <w:szCs w:val="24"/>
        </w:rPr>
      </w:pPr>
      <w:r w:rsidRPr="00CB2C8B">
        <w:rPr>
          <w:szCs w:val="24"/>
        </w:rP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AKFIN database. Thus, as data are downloaded daily from ERDDAP servers across the spatial extent of Alaska’s waters, each SST record is matched via a database join on latitude and longitude to the spatial strata in which it falls.</w:t>
      </w:r>
    </w:p>
    <w:p w14:paraId="4CE36666" w14:textId="05F3930A" w:rsidR="004B55D3" w:rsidRDefault="00767B5E">
      <w:r>
        <w:rPr>
          <w:noProof/>
        </w:rPr>
        <w:lastRenderedPageBreak/>
        <w:pict w14:anchorId="6C5CAB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45pt;height:370.9pt">
            <v:imagedata r:id="rId8" o:title="Figure_1_map"/>
          </v:shape>
        </w:pict>
      </w:r>
    </w:p>
    <w:p w14:paraId="4ADC29DA" w14:textId="77777777" w:rsidR="004B55D3" w:rsidRPr="00CB2C8B" w:rsidRDefault="007D1FE0" w:rsidP="00126238">
      <w:pPr>
        <w:pStyle w:val="ImageCaption"/>
        <w:spacing w:line="276" w:lineRule="auto"/>
        <w:rPr>
          <w:szCs w:val="24"/>
        </w:rPr>
      </w:pPr>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p>
    <w:p w14:paraId="7B3E5F04" w14:textId="77777777" w:rsidR="00126238" w:rsidRDefault="00126238">
      <w:pPr>
        <w:pStyle w:val="BodyText"/>
        <w:rPr>
          <w:szCs w:val="24"/>
        </w:rPr>
      </w:pPr>
    </w:p>
    <w:p w14:paraId="22D01FF4" w14:textId="77777777" w:rsidR="004B55D3" w:rsidRPr="00CB2C8B" w:rsidRDefault="007D1FE0">
      <w:pPr>
        <w:pStyle w:val="BodyText"/>
        <w:rPr>
          <w:szCs w:val="24"/>
        </w:rPr>
      </w:pPr>
      <w:r w:rsidRPr="00CB2C8B">
        <w:rPr>
          <w:szCs w:val="24"/>
        </w:rPr>
        <w:t>In addition to the spatial strata, each gridded SST location was also matched with the depth of the water at that location. The marmap library (Pa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14:paraId="2566A517" w14:textId="1259D24C" w:rsidR="004B55D3" w:rsidRPr="00CB2C8B" w:rsidRDefault="007D1FE0">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t>
      </w:r>
      <w:r w:rsidR="00371A43">
        <w:t xml:space="preserve">i.e., </w:t>
      </w:r>
      <w:r w:rsidR="00371A43" w:rsidRPr="00F83D5C">
        <w:t>Application Programming Interface</w:t>
      </w:r>
      <w:r w:rsidR="006B00F3">
        <w:t xml:space="preserve"> or </w:t>
      </w:r>
      <w:r w:rsidRPr="00CB2C8B">
        <w:rPr>
          <w:szCs w:val="24"/>
        </w:rPr>
        <w:t xml:space="preserve">APIs), is ideal for accessing time series of aggregated data (e.g. daily SST averaged across a spatial stratum or multiple spatial strata) and for queries less than about </w:t>
      </w:r>
      <w:r w:rsidRPr="00CB2C8B">
        <w:rPr>
          <w:szCs w:val="24"/>
        </w:rPr>
        <w:lastRenderedPageBreak/>
        <w:t xml:space="preserve">100,000 records. This approach leverages a simplified data access point (URL) that is outside of the AKFIN firewall and requires no user login. The second method, direct database access, requires </w:t>
      </w:r>
      <w:r w:rsidR="00847F51">
        <w:rPr>
          <w:szCs w:val="24"/>
        </w:rPr>
        <w:t>authentication</w:t>
      </w:r>
      <w:r w:rsidRPr="00CB2C8B">
        <w:rPr>
          <w:szCs w:val="24"/>
        </w:rPr>
        <w:t xml:space="preserve"> to </w:t>
      </w:r>
      <w:r w:rsidR="00847F51">
        <w:rPr>
          <w:szCs w:val="24"/>
        </w:rPr>
        <w:t>access the</w:t>
      </w:r>
      <w:r w:rsidR="00847F51" w:rsidRPr="00CB2C8B">
        <w:rPr>
          <w:szCs w:val="24"/>
        </w:rPr>
        <w:t xml:space="preserve"> </w:t>
      </w:r>
      <w:r w:rsidRPr="00CB2C8B">
        <w:rPr>
          <w:szCs w:val="24"/>
        </w:rPr>
        <w:t xml:space="preserve">AKFIN database and relies on SQL </w:t>
      </w:r>
      <w:r w:rsidR="00847F51">
        <w:rPr>
          <w:szCs w:val="24"/>
        </w:rPr>
        <w:t xml:space="preserve">queries </w:t>
      </w:r>
      <w:r w:rsidRPr="00CB2C8B">
        <w:rPr>
          <w:szCs w:val="24"/>
        </w:rPr>
        <w:t>to extract either 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126238">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pPr>
        <w:pStyle w:val="BodyText"/>
        <w:rPr>
          <w:i/>
        </w:rPr>
      </w:pPr>
    </w:p>
    <w:p w14:paraId="077913AA" w14:textId="77777777" w:rsidR="004B55D3" w:rsidRDefault="007D1FE0">
      <w:pPr>
        <w:pStyle w:val="BodyText"/>
      </w:pPr>
      <w:r>
        <w:rPr>
          <w:i/>
        </w:rPr>
        <w:t>Customized Web Service (Web API)</w:t>
      </w:r>
    </w:p>
    <w:p w14:paraId="4AF4083F" w14:textId="77777777" w:rsidR="004B55D3" w:rsidRDefault="007D1FE0">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w:t>
      </w:r>
      <w:r>
        <w:lastRenderedPageBreak/>
        <w:t>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0EED282A" w14:textId="25235604" w:rsidR="004B55D3" w:rsidRDefault="007D1FE0">
      <w:pPr>
        <w:pStyle w:val="BodyText"/>
      </w:pPr>
      <w:r>
        <w:t>The AKFIN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xml:space="preserve">,” where “nmfs_area_crw_avg_sst?” is the name of the dataset and spatial parameter. Currently, spatial query parameters include NMFS management areas (nmfs_area) and the Ecosystem Status Report subregions (Ecosystem_sub) (e.g. Siddon 2020). This is the daily SST data set averaged by nmfs_area. </w:t>
      </w:r>
      <w:r w:rsidR="00AE3CE9">
        <w:t xml:space="preserve">The </w:t>
      </w:r>
      <w:r>
        <w:t>“?”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126238">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pPr>
        <w:pStyle w:val="BodyText"/>
      </w:pPr>
    </w:p>
    <w:p w14:paraId="3D0CEF86" w14:textId="16DA475E" w:rsidR="00042AC0" w:rsidRDefault="00767B5E" w:rsidP="00831326">
      <w:pPr>
        <w:pStyle w:val="FirstParagraph"/>
        <w:spacing w:before="240" w:after="120" w:line="276" w:lineRule="auto"/>
      </w:pPr>
      <w:r>
        <w:rPr>
          <w:b/>
        </w:rPr>
        <w:lastRenderedPageBreak/>
        <w:pict w14:anchorId="2C5C2A26">
          <v:shape id="_x0000_i1026" type="#_x0000_t75" style="width:.85pt;height:.85pt">
            <v:imagedata r:id="rId12" o:title="esr_map_depth_filters"/>
          </v:shape>
        </w:pict>
      </w:r>
      <w:r>
        <w:rPr>
          <w:b/>
        </w:rPr>
        <w:pict w14:anchorId="321FE6F0">
          <v:shape id="_x0000_i1027" type="#_x0000_t75" style="width:467.15pt;height:281.3pt">
            <v:imagedata r:id="rId13" o:title="esr_map_depth_filters"/>
          </v:shape>
        </w:pict>
      </w:r>
      <w:r>
        <w:rPr>
          <w:b/>
        </w:rPr>
        <w:pict w14:anchorId="3804D860">
          <v:shape id="_x0000_i1028" type="#_x0000_t75" style="width:.85pt;height:.85pt">
            <v:imagedata r:id="rId12" o:title="esr_map_depth_filters"/>
          </v:shape>
        </w:pict>
      </w:r>
      <w:r w:rsidR="00032AE7">
        <w:rPr>
          <w:b/>
        </w:rPr>
        <w:br/>
      </w:r>
      <w:r w:rsidR="00042AC0">
        <w:rPr>
          <w:b/>
        </w:rPr>
        <w:t>Figure 4.</w:t>
      </w:r>
      <w:r w:rsidR="00042AC0">
        <w:t xml:space="preserve"> </w:t>
      </w:r>
      <w:r w:rsidR="00FF24C8">
        <w:t>Gridded SST data (</w:t>
      </w:r>
      <w:r w:rsidR="00F54B2A">
        <w:t>light</w:t>
      </w:r>
      <w:r w:rsidR="00FF24C8">
        <w:t xml:space="preserve"> grey) within each ESR region that are averaged to yield the daily SST values provided via the AKFIN web service. Continental shelf d</w:t>
      </w:r>
      <w:r w:rsidR="00042AC0">
        <w:t>epth filter</w:t>
      </w:r>
      <w:r w:rsidR="00FF24C8">
        <w:t>s</w:t>
      </w:r>
      <w:r w:rsidR="00042AC0">
        <w:t xml:space="preserve"> </w:t>
      </w:r>
      <w:r w:rsidR="00831326">
        <w:t xml:space="preserve">(10 - 200m) </w:t>
      </w:r>
      <w:r w:rsidR="00FF24C8">
        <w:t xml:space="preserve">are </w:t>
      </w:r>
      <w:r w:rsidR="00042AC0">
        <w:t>applied to the Bering Sea and Gulf of Alaska regions</w:t>
      </w:r>
      <w:r w:rsidR="00FF24C8">
        <w:t xml:space="preserve"> while the Aleutian Islands regions remain unfiltered</w:t>
      </w:r>
      <w:r w:rsidR="00042AC0">
        <w:t xml:space="preserve">. </w:t>
      </w:r>
      <w:r w:rsidR="00831326">
        <w:t xml:space="preserve">The number of gridded SST values vary by region: </w:t>
      </w:r>
      <w:r w:rsidR="00042AC0">
        <w:t>Western Aleutians (</w:t>
      </w:r>
      <w:r w:rsidR="00831326">
        <w:t xml:space="preserve">WAI, </w:t>
      </w:r>
      <w:r w:rsidR="00042AC0">
        <w:t>N=19538), Central Aleutians (</w:t>
      </w:r>
      <w:r w:rsidR="00831326">
        <w:t xml:space="preserve">CAI, </w:t>
      </w:r>
      <w:r w:rsidR="00042AC0">
        <w:t>N=17506), Eastern Aleutians (</w:t>
      </w:r>
      <w:r w:rsidR="00831326">
        <w:t xml:space="preserve">EAI, </w:t>
      </w:r>
      <w:r w:rsidR="00042AC0">
        <w:t>N=28031), Northern Bering Sea (</w:t>
      </w:r>
      <w:r w:rsidR="00831326">
        <w:t xml:space="preserve">NBS, </w:t>
      </w:r>
      <w:r w:rsidR="00042AC0">
        <w:t>N=19495), Southeastern Bering Sea (</w:t>
      </w:r>
      <w:r w:rsidR="00831326">
        <w:t xml:space="preserve">SEBS, </w:t>
      </w:r>
      <w:r w:rsidR="00042AC0">
        <w:t>N=24934), Western Gulf of Alaska (</w:t>
      </w:r>
      <w:r w:rsidR="00831326">
        <w:t xml:space="preserve">WGOA, </w:t>
      </w:r>
      <w:r w:rsidR="00042AC0">
        <w:t>N=8780), and Eastern Gulf of Alaska (</w:t>
      </w:r>
      <w:r w:rsidR="00831326">
        <w:t xml:space="preserve">EGOA, </w:t>
      </w:r>
      <w:r w:rsidR="00042AC0">
        <w:t>N=3343).</w:t>
      </w:r>
    </w:p>
    <w:p w14:paraId="344DA965" w14:textId="77777777" w:rsidR="00042AC0" w:rsidRDefault="00042AC0">
      <w:pPr>
        <w:pStyle w:val="BodyText"/>
      </w:pPr>
    </w:p>
    <w:p w14:paraId="156A7E82" w14:textId="62D4B473" w:rsidR="004B55D3" w:rsidRDefault="007D1FE0">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w:t>
      </w:r>
      <w:r w:rsidR="00371A43">
        <w:t>the user</w:t>
      </w:r>
      <w:r>
        <w:t xml:space="preserve"> do</w:t>
      </w:r>
      <w:r w:rsidR="00371A43">
        <w:t>es</w:t>
      </w:r>
      <w:r>
        <w:t xml:space="preserve"> not know the most recent date of the time series, </w:t>
      </w:r>
      <w:r w:rsidR="00371A43">
        <w:t>they</w:t>
      </w:r>
      <w:r>
        <w:t xml:space="preserve"> can choose an end date sometime in the future and it will query all of the data that exist. The full CRW time series for a single spatial stratum yields more than 13,000 rows of data per area (i.e., daily data from 1985-01-01 to present). Dates are queried in the “yyyymmdd” format (e.g., “19871214” queries December 14, 1987). The “read_date” argument retrieves data from any date in the time series, </w:t>
      </w:r>
      <w:r>
        <w:lastRenderedPageBreak/>
        <w:t>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318409E9" w14:textId="77777777" w:rsidR="004B55D3" w:rsidRDefault="007D1FE0">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17CEA77" w14:textId="5D6B2DA9" w:rsidR="004B55D3" w:rsidRDefault="007D1FE0">
      <w:pPr>
        <w:pStyle w:val="BodyText"/>
      </w:pPr>
      <w:r>
        <w:rPr>
          <w:b/>
        </w:rPr>
        <w:t>Oracle database queries</w:t>
      </w:r>
      <w:r>
        <w:br/>
        <w:t xml:space="preserve">Some data users prefer the flexibility and transparency of querying raw gridded data directly from the </w:t>
      </w:r>
      <w:r w:rsidR="00833ED8">
        <w:t>AKFIN database</w:t>
      </w:r>
      <w:r>
        <w:t>.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lastRenderedPageBreak/>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4534D7BB" w:rsidR="004B55D3" w:rsidRDefault="007D1FE0">
      <w:pPr>
        <w:pStyle w:val="BodyText"/>
      </w:pPr>
      <w:r>
        <w:rPr>
          <w:b/>
        </w:rPr>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w:t>
      </w:r>
      <w:r w:rsidR="00FF56E9">
        <w:t xml:space="preserve">These comprehensive tables or data marts </w:t>
      </w:r>
      <w:r w:rsidR="004154E4">
        <w:t>were</w:t>
      </w:r>
      <w:r w:rsidR="00FF56E9">
        <w:t xml:space="preserve"> developed using </w:t>
      </w:r>
      <w:r w:rsidR="00FF56E9" w:rsidRPr="00FF56E9">
        <w:t xml:space="preserve">base data sources </w:t>
      </w:r>
      <w:r>
        <w:t xml:space="preserve"> (e.g. comprehensive_obs for observer data)</w:t>
      </w:r>
      <w:r w:rsidR="00FF56E9">
        <w:t>, but include</w:t>
      </w:r>
      <w:r w:rsidR="00FF56E9" w:rsidRPr="00FF56E9">
        <w:t xml:space="preserve"> auxiliary data </w:t>
      </w:r>
      <w:r w:rsidR="00FF56E9">
        <w:t xml:space="preserve">and value-added fields </w:t>
      </w:r>
      <w:r w:rsidR="004154E4">
        <w:t xml:space="preserve">to support </w:t>
      </w:r>
      <w:r w:rsidR="004154E4" w:rsidRPr="004154E4">
        <w:t>complex analytical queries</w:t>
      </w:r>
      <w:r w:rsidR="004154E4" w:rsidRPr="004154E4" w:rsidDel="00FF56E9">
        <w:t xml:space="preserve"> </w:t>
      </w:r>
      <w:r w:rsidR="004154E4">
        <w:t xml:space="preserve">and </w:t>
      </w:r>
      <w:r w:rsidR="004154E4" w:rsidRPr="004154E4">
        <w:t xml:space="preserve">multifaceted </w:t>
      </w:r>
      <w:r w:rsidR="004154E4">
        <w:t>analyses</w:t>
      </w:r>
      <w:r>
        <w:t>. VMS data linked to SST can be accessed through the comprehensive_vms_v view in the AKFIN_MARTS schema in AKFIN. Note that these data are confidential and require authorization for data access.</w:t>
      </w:r>
    </w:p>
    <w:p w14:paraId="3982F227" w14:textId="77777777" w:rsidR="004B55D3" w:rsidRDefault="007D1FE0">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w:t>
      </w:r>
      <w:r>
        <w:lastRenderedPageBreak/>
        <w:t>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pPr>
        <w:pStyle w:val="Heading1"/>
      </w:pPr>
      <w:bookmarkStart w:id="4" w:name="discussion"/>
      <w:bookmarkEnd w:id="3"/>
      <w:r>
        <w:t>Discussion</w:t>
      </w:r>
    </w:p>
    <w:p w14:paraId="63C5BD82" w14:textId="1745021E" w:rsidR="004B55D3" w:rsidRDefault="007D1FE0">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pPr>
        <w:pStyle w:val="BodyText"/>
      </w:pPr>
      <w:r>
        <w:t>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14">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pPr>
        <w:pStyle w:val="BodyText"/>
      </w:pPr>
      <w:r>
        <w:lastRenderedPageBreak/>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pPr>
        <w:pStyle w:val="Heading1"/>
      </w:pPr>
      <w:bookmarkStart w:id="5" w:name="acknowledgments"/>
      <w:bookmarkEnd w:id="4"/>
      <w:r>
        <w:t>Acknowledgments</w:t>
      </w:r>
    </w:p>
    <w:p w14:paraId="72040E30" w14:textId="77E194D3" w:rsidR="004B55D3" w:rsidRDefault="00032AE7">
      <w:pPr>
        <w:pStyle w:val="FirstParagraph"/>
      </w:pPr>
      <w:r>
        <w:t xml:space="preserve">The AKFIN team (Bob Ryznar, Rob Ames) was </w:t>
      </w:r>
      <w:r w:rsidR="007D1FE0">
        <w:t xml:space="preserve">instrumental in </w:t>
      </w:r>
      <w:r>
        <w:t xml:space="preserve">providing program and data support. Additional instrumental architecture support was provided by neXus Data Solutions (Bob Nigh, Camille Kohler). </w:t>
      </w:r>
      <w:r w:rsidR="00767B5E">
        <w:t xml:space="preserve">Thanks to Rob Ames and Lewis Barnett for comments on previous drafts. </w:t>
      </w:r>
      <w:bookmarkStart w:id="6" w:name="_GoBack"/>
      <w:bookmarkEnd w:id="6"/>
      <w:r>
        <w:t xml:space="preserve">Funding was provided by </w:t>
      </w:r>
      <w:r w:rsidR="00B640A3">
        <w:t xml:space="preserve">NOAA </w:t>
      </w:r>
      <w:r>
        <w:t>Fisheries Information Systems</w:t>
      </w:r>
      <w:r w:rsidR="00B640A3">
        <w:t xml:space="preserve"> (Project 3817).</w:t>
      </w:r>
    </w:p>
    <w:p w14:paraId="20A13C54" w14:textId="77777777" w:rsidR="00315933" w:rsidRDefault="00315933" w:rsidP="00315933">
      <w:pPr>
        <w:pStyle w:val="Heading1"/>
      </w:pPr>
      <w:bookmarkStart w:id="7" w:name="bibliography"/>
      <w:r>
        <w:t>References</w:t>
      </w:r>
    </w:p>
    <w:p w14:paraId="649423C7" w14:textId="77777777" w:rsidR="00315933" w:rsidRDefault="00315933" w:rsidP="00EB2722">
      <w:pPr>
        <w:pStyle w:val="Bibliography"/>
        <w:spacing w:line="240" w:lineRule="auto"/>
        <w:ind w:left="720" w:hanging="720"/>
      </w:pPr>
      <w:bookmarkStart w:id="8" w:name="ref-Amante2009"/>
      <w:bookmarkStart w:id="9"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10" w:name="ref-Barbeaux2020"/>
      <w:bookmarkEnd w:id="8"/>
      <w:r>
        <w:t>Barbeaux SJ, Holsman K, Zador S. 2020. Marine Heatwave Stress Test of Ecosystem-Based Fisheries Management in the Gulf of Alaska Pacific Cod Fishery. Frontiers in Marine Science 7: 1–21.</w:t>
      </w:r>
    </w:p>
    <w:p w14:paraId="43747330" w14:textId="59CA4D43" w:rsidR="00315933" w:rsidRDefault="00315933" w:rsidP="00EB2722">
      <w:pPr>
        <w:pStyle w:val="Bibliography"/>
        <w:spacing w:line="240" w:lineRule="auto"/>
        <w:ind w:left="720" w:hanging="720"/>
      </w:pPr>
      <w:bookmarkStart w:id="11" w:name="ref-Breece2021"/>
      <w:bookmarkEnd w:id="10"/>
      <w:r>
        <w:t>Breece MW, Oliver MJ, Fox DA, Hale EA, Haulsee DE, Shatley M, Bograd SJ, Hazen EL, Welch H. 2021. A satellite‐based mobile warning system to reduce interactions with an endangered species. Ecological Applications.</w:t>
      </w:r>
      <w:r w:rsidR="00A30AC0">
        <w:t xml:space="preserve"> </w:t>
      </w:r>
      <w:r w:rsidR="00A30AC0" w:rsidRPr="00A30AC0">
        <w:t>doi.org/10.1002/eap.2358</w:t>
      </w:r>
    </w:p>
    <w:p w14:paraId="6ACDBAA0" w14:textId="76EB5E09" w:rsidR="004F4A64" w:rsidRDefault="004F4A64" w:rsidP="00EB2722">
      <w:pPr>
        <w:pStyle w:val="Bibliography"/>
        <w:spacing w:line="240" w:lineRule="auto"/>
        <w:ind w:left="720" w:hanging="720"/>
      </w:pPr>
      <w:r w:rsidRPr="004F4A64">
        <w:t xml:space="preserve">Chin TM, Vazquez-Cuervo J, Armstrong EM. </w:t>
      </w:r>
      <w:r>
        <w:t xml:space="preserve">2017. </w:t>
      </w:r>
      <w:r w:rsidRPr="004F4A64">
        <w:t>A multi-scale high-resolution analysis of global sea surface temperature. Remote sensing of environment. 200:154-69.</w:t>
      </w:r>
    </w:p>
    <w:p w14:paraId="6573BEDE" w14:textId="57FADDD0" w:rsidR="00315933" w:rsidRDefault="00315933" w:rsidP="00EB2722">
      <w:pPr>
        <w:pStyle w:val="Bibliography"/>
        <w:spacing w:line="240" w:lineRule="auto"/>
        <w:ind w:left="720" w:hanging="720"/>
      </w:pPr>
      <w:bookmarkStart w:id="12" w:name="ref-Ferriss2020"/>
      <w:bookmarkEnd w:id="11"/>
      <w:r>
        <w:t>Ferriss BE, Zador S. 2020. Ecosystem Status Report for the Gulf of Alaska, Stock Assessment and Fishery Evaluation Report.</w:t>
      </w:r>
      <w:r w:rsidR="00A30AC0">
        <w:t xml:space="preserve"> </w:t>
      </w:r>
      <w:r w:rsidR="00A30AC0" w:rsidRPr="00A30AC0">
        <w:t>North Pacific Fishery Management Council, 1007 West Third, Suite 400, Anchorage, AK 99501.</w:t>
      </w:r>
    </w:p>
    <w:p w14:paraId="246E40F6" w14:textId="77777777" w:rsidR="00315933" w:rsidRDefault="00315933" w:rsidP="00EB2722">
      <w:pPr>
        <w:pStyle w:val="Bibliography"/>
        <w:spacing w:line="240" w:lineRule="auto"/>
        <w:ind w:left="720" w:hanging="720"/>
      </w:pPr>
      <w:bookmarkStart w:id="13" w:name="ref-Fredston2021"/>
      <w:bookmarkEnd w:id="12"/>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14" w:name="ref-Gaichas2014"/>
      <w:bookmarkEnd w:id="13"/>
      <w:r>
        <w:lastRenderedPageBreak/>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15" w:name="ref-Harley2020"/>
      <w:bookmarkEnd w:id="14"/>
      <w:r>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16" w:name="ref-Hazen2018"/>
      <w:bookmarkEnd w:id="15"/>
      <w:r>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17" w:name="ref-Holsman2016"/>
      <w:bookmarkEnd w:id="16"/>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18" w:name="ref-Liu2014"/>
      <w:bookmarkEnd w:id="17"/>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19" w:name="ref-Marshall2019"/>
      <w:bookmarkEnd w:id="18"/>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20" w:name="ref-Maturi2017"/>
      <w:bookmarkEnd w:id="19"/>
      <w:r>
        <w:t>Maturi E, Harris A, Mittaz J, Sapper J, Wick G, Zhu X, Dash P, Koner P. 2017. A new high-resolution sea surface temperature blended analysis. Bulletin of the American Meteorological Society 98: 1015–1026.</w:t>
      </w:r>
    </w:p>
    <w:p w14:paraId="45C55A3B" w14:textId="128FAAF5" w:rsidR="00315933" w:rsidRDefault="00315933" w:rsidP="00EB2722">
      <w:pPr>
        <w:pStyle w:val="Bibliography"/>
        <w:spacing w:line="240" w:lineRule="auto"/>
        <w:ind w:left="720" w:hanging="720"/>
      </w:pPr>
      <w:bookmarkStart w:id="21" w:name="ref-Minnett2019"/>
      <w:bookmarkEnd w:id="20"/>
      <w:r>
        <w:t>Minnett PJ, Alvera-Azcárate A, Chin TM, Corlett GK, Gentemann CL, Karagali I, Li X, Marsouin A, Marullo S, Maturi E, Santoleri R, Saux Picart S, Steele M, Vazquez-Cuervo J. 2019. Half a century of satellite remote sensing of sea-surface temperature. Re</w:t>
      </w:r>
      <w:r w:rsidR="00A9124A">
        <w:t xml:space="preserve">mote Sensing of Environment 233. </w:t>
      </w:r>
      <w:r w:rsidR="00A9124A" w:rsidRPr="00A9124A">
        <w:t>doi.org/10.1016/j.rse.2019.111366</w:t>
      </w:r>
    </w:p>
    <w:p w14:paraId="3F236D77" w14:textId="27C7A91C" w:rsidR="00315933" w:rsidRDefault="00315933" w:rsidP="00EB2722">
      <w:pPr>
        <w:pStyle w:val="Bibliography"/>
        <w:spacing w:line="240" w:lineRule="auto"/>
        <w:ind w:left="720" w:hanging="720"/>
      </w:pPr>
      <w:bookmarkStart w:id="22" w:name="ref-Ortiz2020"/>
      <w:bookmarkEnd w:id="21"/>
      <w:r>
        <w:t>Ortiz I, Zador S. 2020. Ecosystem Status Report 2020: Aleutian Islands, Stock Assessment and Fishery Evaluation Report.</w:t>
      </w:r>
      <w:r w:rsidR="00A30AC0">
        <w:t xml:space="preserve"> </w:t>
      </w:r>
      <w:r w:rsidR="00A30AC0" w:rsidRPr="00A30AC0">
        <w:t>North Pacific Fishery Management Council, 1007 West Third, Suite 400, Anchorage, AK 99501.</w:t>
      </w:r>
    </w:p>
    <w:p w14:paraId="7D684A52" w14:textId="06F90254" w:rsidR="00CE22B7" w:rsidRDefault="00CE22B7" w:rsidP="00CE22B7">
      <w:pPr>
        <w:pStyle w:val="Bibliography"/>
        <w:spacing w:line="240" w:lineRule="auto"/>
        <w:ind w:left="720" w:hanging="720"/>
      </w:pPr>
      <w:r w:rsidRPr="00CE22B7">
        <w:t xml:space="preserve">Pante E, Bouhet BS. </w:t>
      </w:r>
      <w:r w:rsidR="00A30AC0">
        <w:t>201</w:t>
      </w:r>
      <w:r w:rsidR="00A30AC0" w:rsidRPr="00A30AC0">
        <w:t xml:space="preserve">3. Marmap: a package for importing, plotting and analyzing Bathymetric and topographic data in R. PLoS One 8 (9), e73051. </w:t>
      </w:r>
    </w:p>
    <w:p w14:paraId="4D2B3483" w14:textId="0C107593" w:rsidR="00315933" w:rsidRDefault="00315933" w:rsidP="00A9124A">
      <w:pPr>
        <w:pStyle w:val="Bibliography"/>
        <w:spacing w:line="240" w:lineRule="auto"/>
        <w:ind w:left="720" w:hanging="720"/>
      </w:pPr>
      <w:bookmarkStart w:id="23" w:name="ref-Pinsky2020"/>
      <w:bookmarkEnd w:id="22"/>
      <w:r>
        <w:t>Pinsky ML, Rogers LA, Morley JW, Frölicher TL. 2020. Ocean planning for species on the move provides substantial benefits and requires few</w:t>
      </w:r>
      <w:r w:rsidR="00A9124A">
        <w:t xml:space="preserve"> trade-offs. Science Advances 6(50). doi.org/10.1126/sciadv.abb8428</w:t>
      </w:r>
    </w:p>
    <w:p w14:paraId="077B5BB0" w14:textId="34C35809" w:rsidR="00371A43" w:rsidRDefault="00371A43" w:rsidP="00EB2722">
      <w:pPr>
        <w:pStyle w:val="Bibliography"/>
        <w:spacing w:line="240" w:lineRule="auto"/>
        <w:ind w:left="720" w:hanging="720"/>
      </w:pPr>
      <w:r w:rsidRPr="00371A43">
        <w:t>Reynolds RW, Smith TM, Liu C, Chelton DB, Casey KS, Schlax MG. (2007). Daily high-resolution-blended analyses for sea surface temperature. Journal of climate, 20(22), 5473-5496.</w:t>
      </w:r>
    </w:p>
    <w:p w14:paraId="0D8A6DF8" w14:textId="77777777" w:rsidR="00315933" w:rsidRDefault="00315933" w:rsidP="00EB2722">
      <w:pPr>
        <w:pStyle w:val="Bibliography"/>
        <w:spacing w:line="240" w:lineRule="auto"/>
        <w:ind w:left="720" w:hanging="720"/>
      </w:pPr>
      <w:bookmarkStart w:id="24" w:name="ref-Rogers2019"/>
      <w:bookmarkEnd w:id="23"/>
      <w:r>
        <w:t>Rogers LA, Griffin R, Young T, Fuller E, Martin KS, Pinsky ML. 2019. Shifting habitats expose fishing communities to risk under climate change. Nature Climate Change 9: 512–516.</w:t>
      </w:r>
    </w:p>
    <w:p w14:paraId="12A9778C" w14:textId="233B58A5" w:rsidR="00315933" w:rsidRDefault="00315933" w:rsidP="00EB2722">
      <w:pPr>
        <w:pStyle w:val="Bibliography"/>
        <w:spacing w:line="240" w:lineRule="auto"/>
        <w:ind w:left="720" w:hanging="720"/>
      </w:pPr>
      <w:bookmarkStart w:id="25" w:name="ref-Siddon2020"/>
      <w:bookmarkEnd w:id="24"/>
      <w:r>
        <w:lastRenderedPageBreak/>
        <w:t>Siddon E. 2020. Ecosystem Status Report for the Eastern Bering Sea, Stock Assessment and Fishery Evaluation Report.</w:t>
      </w:r>
      <w:r w:rsidR="00A30AC0">
        <w:t xml:space="preserve"> </w:t>
      </w:r>
      <w:r w:rsidR="00A30AC0" w:rsidRPr="00A30AC0">
        <w:t>North Pacific Fishery Management Council, 1007 West Third, Suite 400, Anchorage, AK 99501.</w:t>
      </w:r>
    </w:p>
    <w:p w14:paraId="0A5BEF09" w14:textId="7FA6418B" w:rsidR="008F4EF1" w:rsidRDefault="008F4EF1" w:rsidP="00EB2722">
      <w:pPr>
        <w:pStyle w:val="Bibliography"/>
        <w:spacing w:line="240" w:lineRule="auto"/>
        <w:ind w:left="720" w:hanging="720"/>
      </w:pPr>
      <w:bookmarkStart w:id="26" w:name="ref-Suryan2021"/>
      <w:bookmarkEnd w:id="25"/>
      <w:r w:rsidRPr="008F4EF1">
        <w:t>Simons, R.A. 2020. ERDDAP</w:t>
      </w:r>
      <w:r w:rsidR="006B00F3">
        <w:t xml:space="preserve"> (Software)</w:t>
      </w:r>
      <w:r w:rsidRPr="008F4EF1">
        <w:t>.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27" w:name="ref-Thorson2017"/>
      <w:bookmarkEnd w:id="26"/>
      <w:r>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28" w:name="ref-Welch2019"/>
      <w:bookmarkEnd w:id="27"/>
      <w:r>
        <w:t>Welch H, Hazen EL, Bograd SJ, Jacox MG, Brodie S, Robinson D, Scales KL, Dewitt L, Lewison R. 2019. Practical considerations for operationalizing dynamic management tools. Journal of Applied Ecology 56: 459–469.</w:t>
      </w:r>
      <w:bookmarkEnd w:id="7"/>
      <w:bookmarkEnd w:id="9"/>
      <w:bookmarkEnd w:id="28"/>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29" w:name="supplement"/>
      <w:bookmarkEnd w:id="5"/>
      <w:r>
        <w:lastRenderedPageBreak/>
        <w:t>Supplement</w:t>
      </w:r>
    </w:p>
    <w:p w14:paraId="2839BD89" w14:textId="77777777" w:rsidR="004B55D3" w:rsidRDefault="007D1FE0">
      <w:pPr>
        <w:pStyle w:val="FirstParagraph"/>
      </w:pPr>
      <w:r>
        <w:t>The following section provides examples of R and SQL code inputs and outputs that demonstrate the AKFIN SST web services and AKFIN backend SST data connection via Oracle SQL.</w:t>
      </w:r>
    </w:p>
    <w:p w14:paraId="4A28F15C" w14:textId="77777777" w:rsidR="00126238" w:rsidRDefault="00126238" w:rsidP="00126238">
      <w:pPr>
        <w:pStyle w:val="BodyText"/>
        <w:spacing w:line="276" w:lineRule="auto"/>
        <w:rPr>
          <w:b/>
        </w:rPr>
      </w:pPr>
    </w:p>
    <w:p w14:paraId="1FC01FEE" w14:textId="66C55EE8" w:rsidR="004B55D3" w:rsidRDefault="00680F76" w:rsidP="00126238">
      <w:pPr>
        <w:pStyle w:val="BodyText"/>
        <w:spacing w:line="276" w:lineRule="auto"/>
      </w:pPr>
      <w:r>
        <w:rPr>
          <w:b/>
        </w:rPr>
        <w:t xml:space="preserve">R Code Chunk </w:t>
      </w:r>
      <w:r w:rsidR="007D1FE0">
        <w:rPr>
          <w:b/>
        </w:rPr>
        <w:t>1.</w:t>
      </w:r>
      <w:r w:rsidR="007D1FE0">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0D4AEA39" w:rsidR="004B55D3" w:rsidRDefault="00680F76" w:rsidP="00126238">
      <w:pPr>
        <w:pStyle w:val="BodyText"/>
        <w:spacing w:line="276" w:lineRule="auto"/>
      </w:pPr>
      <w:r>
        <w:rPr>
          <w:b/>
        </w:rPr>
        <w:lastRenderedPageBreak/>
        <w:t xml:space="preserve">R Code Chunk </w:t>
      </w:r>
      <w:r w:rsidR="007D1FE0">
        <w:rPr>
          <w:b/>
        </w:rPr>
        <w:t>2.</w:t>
      </w:r>
      <w:r w:rsidR="007D1FE0">
        <w:t xml:space="preserve"> Web service query of the full time series for NMFS area 640 (“nmfs_area=640”) from 1985-01-01 to present. To obtain a time series that includes the most recent records, specify an </w:t>
      </w:r>
      <w:r w:rsidR="007D1FE0">
        <w:rPr>
          <w:i/>
        </w:rPr>
        <w:t>end_date</w:t>
      </w:r>
      <w:r w:rsidR="007D1FE0">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577DA3A9" w:rsidR="003511FB" w:rsidRPr="003511FB" w:rsidRDefault="00680F76" w:rsidP="00042AC0">
      <w:pPr>
        <w:pStyle w:val="FirstParagraph"/>
        <w:spacing w:line="276" w:lineRule="auto"/>
      </w:pPr>
      <w:r>
        <w:rPr>
          <w:b/>
        </w:rPr>
        <w:lastRenderedPageBreak/>
        <w:t xml:space="preserve">R Code Chunk </w:t>
      </w:r>
      <w:r w:rsidR="003511FB">
        <w:rPr>
          <w:b/>
        </w:rPr>
        <w:t>3</w:t>
      </w:r>
      <w:r w:rsidR="007D1FE0">
        <w:rPr>
          <w:b/>
        </w:rPr>
        <w:t>.</w:t>
      </w:r>
      <w:r w:rsidR="007D1FE0">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54C91510" w:rsidR="003511FB" w:rsidRDefault="00680F76" w:rsidP="006F6227">
      <w:pPr>
        <w:pStyle w:val="BodyText"/>
        <w:spacing w:line="276" w:lineRule="auto"/>
      </w:pPr>
      <w:r>
        <w:rPr>
          <w:b/>
        </w:rPr>
        <w:lastRenderedPageBreak/>
        <w:t>R Code Chunk 4</w:t>
      </w:r>
      <w:r w:rsidR="007D1FE0">
        <w:rPr>
          <w:b/>
        </w:rPr>
        <w:t>.</w:t>
      </w:r>
      <w:r w:rsidR="007D1FE0">
        <w:t xml:space="preserve"> The </w:t>
      </w:r>
      <w:r w:rsidR="007D1FE0">
        <w:rPr>
          <w:i/>
        </w:rPr>
        <w:t>read_date</w:t>
      </w:r>
      <w:r w:rsidR="007D1FE0">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335C1081" w:rsidR="004B55D3" w:rsidRDefault="00680F76" w:rsidP="003511FB">
      <w:pPr>
        <w:pStyle w:val="BodyText"/>
        <w:spacing w:line="276" w:lineRule="auto"/>
      </w:pPr>
      <w:r>
        <w:rPr>
          <w:b/>
        </w:rPr>
        <w:lastRenderedPageBreak/>
        <w:t>R Code Chunk 5</w:t>
      </w:r>
      <w:r w:rsidR="007D1FE0">
        <w:rPr>
          <w:b/>
        </w:rPr>
        <w:t>.</w:t>
      </w:r>
      <w:r w:rsidR="007D1FE0">
        <w:t xml:space="preserve"> Web service query demonstrating use of the </w:t>
      </w:r>
      <w:r w:rsidR="007D1FE0">
        <w:rPr>
          <w:i/>
        </w:rPr>
        <w:t>days_back</w:t>
      </w:r>
      <w:r w:rsidR="007D1FE0">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69BF791B" w:rsidR="004B55D3" w:rsidRDefault="00680F76" w:rsidP="003511FB">
      <w:pPr>
        <w:pStyle w:val="BodyText"/>
        <w:spacing w:line="276" w:lineRule="auto"/>
      </w:pPr>
      <w:r>
        <w:rPr>
          <w:b/>
        </w:rPr>
        <w:lastRenderedPageBreak/>
        <w:t>R Code Chunk 6</w:t>
      </w:r>
      <w:r w:rsidR="007D1FE0">
        <w:rPr>
          <w:b/>
        </w:rPr>
        <w:t>.</w:t>
      </w:r>
      <w:r w:rsidR="007D1FE0">
        <w:t xml:space="preserve"> A date can be used in conjunction with the </w:t>
      </w:r>
      <w:r w:rsidR="007D1FE0">
        <w:rPr>
          <w:i/>
        </w:rPr>
        <w:t>days_back</w:t>
      </w:r>
      <w:r w:rsidR="007D1FE0">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19EEBFBE" w:rsidR="004B55D3" w:rsidRDefault="007D1FE0" w:rsidP="003511FB">
      <w:pPr>
        <w:pStyle w:val="BodyText"/>
        <w:spacing w:line="276" w:lineRule="auto"/>
      </w:pPr>
      <w:r>
        <w:rPr>
          <w:b/>
        </w:rPr>
        <w:lastRenderedPageBreak/>
        <w:t xml:space="preserve">R Code Chunk </w:t>
      </w:r>
      <w:r w:rsidR="00680F76">
        <w:rPr>
          <w:b/>
        </w:rPr>
        <w:t>7</w:t>
      </w:r>
      <w:r>
        <w:rPr>
          <w:b/>
        </w:rPr>
        <w:t>.</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25DFE6A5" w:rsidR="004B55D3" w:rsidRDefault="007D1FE0" w:rsidP="003511FB">
      <w:pPr>
        <w:pStyle w:val="BodyText"/>
        <w:spacing w:line="276" w:lineRule="auto"/>
      </w:pPr>
      <w:r>
        <w:rPr>
          <w:b/>
        </w:rPr>
        <w:lastRenderedPageBreak/>
        <w:t xml:space="preserve">R Code Chunk </w:t>
      </w:r>
      <w:r w:rsidR="00680F76">
        <w:rPr>
          <w:b/>
        </w:rPr>
        <w:t>8.</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2CD2C322" w:rsidR="004B55D3" w:rsidRDefault="007D1FE0" w:rsidP="006F6227">
      <w:pPr>
        <w:pStyle w:val="BodyText"/>
        <w:spacing w:line="276" w:lineRule="auto"/>
      </w:pPr>
      <w:r>
        <w:rPr>
          <w:b/>
        </w:rPr>
        <w:lastRenderedPageBreak/>
        <w:t xml:space="preserve">R Code Chunk </w:t>
      </w:r>
      <w:r w:rsidR="00680F76">
        <w:rPr>
          <w:b/>
        </w:rPr>
        <w:t>9</w:t>
      </w:r>
      <w:r>
        <w:rPr>
          <w:b/>
        </w:rPr>
        <w:t>.</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45927AA5" w:rsidR="004B55D3" w:rsidRDefault="007D1FE0" w:rsidP="00315933">
      <w:pPr>
        <w:pStyle w:val="BodyText"/>
        <w:spacing w:line="276" w:lineRule="auto"/>
      </w:pPr>
      <w:r>
        <w:rPr>
          <w:b/>
        </w:rPr>
        <w:lastRenderedPageBreak/>
        <w:t xml:space="preserve">R Code Chunk </w:t>
      </w:r>
      <w:r w:rsidR="00680F76">
        <w:rPr>
          <w:b/>
        </w:rPr>
        <w:t>10</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40557058" w:rsidR="004B55D3" w:rsidRDefault="007D1FE0" w:rsidP="00315933">
      <w:pPr>
        <w:pStyle w:val="BodyText"/>
        <w:spacing w:line="276" w:lineRule="auto"/>
      </w:pPr>
      <w:r>
        <w:rPr>
          <w:b/>
        </w:rPr>
        <w:lastRenderedPageBreak/>
        <w:t xml:space="preserve">R Code Chunk </w:t>
      </w:r>
      <w:r w:rsidR="00680F76">
        <w:rPr>
          <w:b/>
        </w:rPr>
        <w:t>11</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7A023D8B" w:rsidR="004B55D3" w:rsidRDefault="007D1FE0" w:rsidP="004C28FF">
      <w:pPr>
        <w:pStyle w:val="BodyText"/>
        <w:spacing w:line="240" w:lineRule="auto"/>
      </w:pPr>
      <w:r>
        <w:rPr>
          <w:b/>
        </w:rPr>
        <w:lastRenderedPageBreak/>
        <w:t xml:space="preserve">R Code Chunk </w:t>
      </w:r>
      <w:r w:rsidR="00680F76">
        <w:rPr>
          <w:b/>
        </w:rPr>
        <w:t>12</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0F3096BB" w:rsidR="004B55D3" w:rsidRDefault="007D1FE0" w:rsidP="003D4F4E">
      <w:pPr>
        <w:pStyle w:val="BodyText"/>
        <w:spacing w:line="276" w:lineRule="auto"/>
      </w:pPr>
      <w:r>
        <w:rPr>
          <w:b/>
        </w:rPr>
        <w:lastRenderedPageBreak/>
        <w:t xml:space="preserve">R Code Chunk </w:t>
      </w:r>
      <w:r w:rsidR="00680F76">
        <w:rPr>
          <w:b/>
        </w:rPr>
        <w:t>13</w:t>
      </w:r>
      <w:r>
        <w:rPr>
          <w:b/>
        </w:rPr>
        <w:t>.</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3B49FCEB" w:rsidR="004B55D3" w:rsidRDefault="007D1FE0" w:rsidP="003D4F4E">
      <w:pPr>
        <w:pStyle w:val="FirstParagraph"/>
        <w:spacing w:line="276" w:lineRule="auto"/>
      </w:pPr>
      <w:r>
        <w:rPr>
          <w:b/>
        </w:rPr>
        <w:lastRenderedPageBreak/>
        <w:t xml:space="preserve">SQL Code Chunk </w:t>
      </w:r>
      <w:r w:rsidR="00680F76">
        <w:rPr>
          <w:b/>
        </w:rPr>
        <w:t>1</w:t>
      </w:r>
      <w:r>
        <w:rPr>
          <w:b/>
        </w:rPr>
        <w:t>.</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CBD305D" w:rsidR="003D4F4E" w:rsidRDefault="00680F76" w:rsidP="00EF5437">
      <w:pPr>
        <w:pStyle w:val="BodyText"/>
        <w:spacing w:line="276" w:lineRule="auto"/>
      </w:pPr>
      <w:r>
        <w:rPr>
          <w:b/>
        </w:rPr>
        <w:lastRenderedPageBreak/>
        <w:t xml:space="preserve">SQL Code Chunk </w:t>
      </w:r>
      <w:r w:rsidR="003D4F4E">
        <w:rPr>
          <w:b/>
        </w:rPr>
        <w:t>2.</w:t>
      </w:r>
      <w:r w:rsidR="003D4F4E">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83D5C">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83D5C">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83D5C">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83D5C">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83D5C">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83D5C">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56C504B0" w:rsidR="004B55D3" w:rsidRDefault="00680F76" w:rsidP="00EF5437">
      <w:pPr>
        <w:pStyle w:val="BodyText"/>
        <w:spacing w:line="276" w:lineRule="auto"/>
      </w:pPr>
      <w:r>
        <w:rPr>
          <w:b/>
        </w:rPr>
        <w:lastRenderedPageBreak/>
        <w:t xml:space="preserve">SQL Code Chunk </w:t>
      </w:r>
      <w:r w:rsidR="007D1FE0">
        <w:rPr>
          <w:b/>
        </w:rPr>
        <w:t>3.</w:t>
      </w:r>
      <w:r w:rsidR="007D1FE0">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6940A47A" w:rsidR="004B55D3" w:rsidRDefault="00680F76" w:rsidP="00584DFD">
      <w:pPr>
        <w:pStyle w:val="BodyText"/>
        <w:spacing w:line="276" w:lineRule="auto"/>
      </w:pPr>
      <w:r>
        <w:rPr>
          <w:b/>
        </w:rPr>
        <w:lastRenderedPageBreak/>
        <w:t xml:space="preserve">R / SQL Code Chunk </w:t>
      </w:r>
      <w:r w:rsidR="007D1FE0">
        <w:rPr>
          <w:b/>
        </w:rPr>
        <w:t>1.</w:t>
      </w:r>
      <w:r w:rsidR="007D1FE0">
        <w:t xml:space="preserve"> SQL queries can be executed from within an R function using a traditional RMarkdown chunk or within a traditional R script. Here the SQL query is embedded within the requisite </w:t>
      </w:r>
      <w:r w:rsidR="007D1FE0">
        <w:rPr>
          <w:i/>
        </w:rPr>
        <w:t>dbFetch(dbSendQuery())</w:t>
      </w:r>
      <w:r w:rsidR="007D1FE0">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60472BF8" w:rsidR="004B55D3" w:rsidRDefault="007D1FE0" w:rsidP="00265F9D">
      <w:pPr>
        <w:pStyle w:val="BodyText"/>
        <w:spacing w:line="276" w:lineRule="auto"/>
      </w:pPr>
      <w:r>
        <w:rPr>
          <w:b/>
        </w:rPr>
        <w:lastRenderedPageBreak/>
        <w:t>R / SQL C</w:t>
      </w:r>
      <w:r w:rsidR="00680F76">
        <w:rPr>
          <w:b/>
        </w:rPr>
        <w:t xml:space="preserve">ode Chunk </w:t>
      </w:r>
      <w:r>
        <w:rPr>
          <w:b/>
        </w:rPr>
        <w:t>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2B089AE4" w:rsidR="004B55D3" w:rsidRDefault="00680F76" w:rsidP="00C67083">
      <w:pPr>
        <w:pStyle w:val="BodyText"/>
        <w:spacing w:line="276" w:lineRule="auto"/>
      </w:pPr>
      <w:r>
        <w:rPr>
          <w:b/>
        </w:rPr>
        <w:lastRenderedPageBreak/>
        <w:t xml:space="preserve">R / SQL Code Chunk </w:t>
      </w:r>
      <w:r w:rsidR="007D1FE0">
        <w:rPr>
          <w:b/>
        </w:rPr>
        <w:t>3.</w:t>
      </w:r>
      <w:r w:rsidR="007D1FE0">
        <w:t xml:space="preserve"> SQL query of MUR SST associated with observer-reported catches of salmon sharks in the pelagic trawl fishery operating in NMFS areas &gt;= 620. The histogram illustrates th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bookmarkEnd w:id="29"/>
    </w:p>
    <w:sectPr w:rsidR="004B55D3" w:rsidSect="003D4F4E">
      <w:pgSz w:w="12240" w:h="15840"/>
      <w:pgMar w:top="1440" w:right="1440" w:bottom="1440" w:left="144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C32534" w16cid:durableId="24FC241D"/>
  <w16cid:commentId w16cid:paraId="3AD2D711" w16cid:durableId="24FC241E"/>
  <w16cid:commentId w16cid:paraId="50D39FA6" w16cid:durableId="24FC2A69"/>
  <w16cid:commentId w16cid:paraId="2D473CA8" w16cid:durableId="24FC241F"/>
  <w16cid:commentId w16cid:paraId="0C6178BA" w16cid:durableId="24FC2420"/>
  <w16cid:commentId w16cid:paraId="505937B8" w16cid:durableId="24FC2421"/>
  <w16cid:commentId w16cid:paraId="19FC4F35" w16cid:durableId="24FC2B7D"/>
  <w16cid:commentId w16cid:paraId="0BC51C9A" w16cid:durableId="24FC2422"/>
  <w16cid:commentId w16cid:paraId="2178624B" w16cid:durableId="24FC4068"/>
  <w16cid:commentId w16cid:paraId="1A72CC75" w16cid:durableId="24FC2423"/>
  <w16cid:commentId w16cid:paraId="3D1211EC" w16cid:durableId="24FC2424"/>
  <w16cid:commentId w16cid:paraId="15D5AA84" w16cid:durableId="24FC2425"/>
  <w16cid:commentId w16cid:paraId="062C4E51" w16cid:durableId="24FC2426"/>
  <w16cid:commentId w16cid:paraId="5584BBB3" w16cid:durableId="24FC40D4"/>
  <w16cid:commentId w16cid:paraId="51B63F3A" w16cid:durableId="24FC2427"/>
  <w16cid:commentId w16cid:paraId="4912CD2B" w16cid:durableId="24FC40E3"/>
  <w16cid:commentId w16cid:paraId="7FD5E74F" w16cid:durableId="24FC2428"/>
  <w16cid:commentId w16cid:paraId="17A8AB28" w16cid:durableId="24FC2429"/>
  <w16cid:commentId w16cid:paraId="6AF76A57" w16cid:durableId="24FC4195"/>
  <w16cid:commentId w16cid:paraId="52DDCDB5" w16cid:durableId="24FC46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0B457" w14:textId="77777777" w:rsidR="00925711" w:rsidRDefault="00925711">
      <w:pPr>
        <w:spacing w:before="0" w:line="240" w:lineRule="auto"/>
      </w:pPr>
      <w:r>
        <w:separator/>
      </w:r>
    </w:p>
  </w:endnote>
  <w:endnote w:type="continuationSeparator" w:id="0">
    <w:p w14:paraId="1C8D38C2" w14:textId="77777777" w:rsidR="00925711" w:rsidRDefault="0092571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A9B4F" w14:textId="77777777" w:rsidR="00925711" w:rsidRDefault="00925711">
      <w:r>
        <w:separator/>
      </w:r>
    </w:p>
  </w:footnote>
  <w:footnote w:type="continuationSeparator" w:id="0">
    <w:p w14:paraId="4D96C8BD" w14:textId="77777777" w:rsidR="00925711" w:rsidRDefault="009257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AE7"/>
    <w:rsid w:val="00042AC0"/>
    <w:rsid w:val="00044BA0"/>
    <w:rsid w:val="00055068"/>
    <w:rsid w:val="00076C21"/>
    <w:rsid w:val="000B59EF"/>
    <w:rsid w:val="00126238"/>
    <w:rsid w:val="001C2594"/>
    <w:rsid w:val="001D43FE"/>
    <w:rsid w:val="001D4D92"/>
    <w:rsid w:val="001F4C7B"/>
    <w:rsid w:val="00265F9D"/>
    <w:rsid w:val="002B006C"/>
    <w:rsid w:val="002F39B7"/>
    <w:rsid w:val="00315933"/>
    <w:rsid w:val="003511FB"/>
    <w:rsid w:val="00371A43"/>
    <w:rsid w:val="003D4F4E"/>
    <w:rsid w:val="004154E4"/>
    <w:rsid w:val="004165FF"/>
    <w:rsid w:val="004267A0"/>
    <w:rsid w:val="004B55D3"/>
    <w:rsid w:val="004C28FF"/>
    <w:rsid w:val="004D0C50"/>
    <w:rsid w:val="004E29B3"/>
    <w:rsid w:val="004F4A64"/>
    <w:rsid w:val="0050069C"/>
    <w:rsid w:val="005402EF"/>
    <w:rsid w:val="005563D4"/>
    <w:rsid w:val="00564E90"/>
    <w:rsid w:val="00584DFD"/>
    <w:rsid w:val="00590D07"/>
    <w:rsid w:val="005A4301"/>
    <w:rsid w:val="005C263D"/>
    <w:rsid w:val="005E7115"/>
    <w:rsid w:val="00640835"/>
    <w:rsid w:val="00680F76"/>
    <w:rsid w:val="006B00F3"/>
    <w:rsid w:val="006F6227"/>
    <w:rsid w:val="00700472"/>
    <w:rsid w:val="007422BC"/>
    <w:rsid w:val="00767B5E"/>
    <w:rsid w:val="00784D58"/>
    <w:rsid w:val="007D1FE0"/>
    <w:rsid w:val="007D3522"/>
    <w:rsid w:val="007D7D6E"/>
    <w:rsid w:val="00831326"/>
    <w:rsid w:val="00833ED8"/>
    <w:rsid w:val="00847F51"/>
    <w:rsid w:val="008C23E8"/>
    <w:rsid w:val="008D6863"/>
    <w:rsid w:val="008E4725"/>
    <w:rsid w:val="008F4EF1"/>
    <w:rsid w:val="00925711"/>
    <w:rsid w:val="00960F17"/>
    <w:rsid w:val="00964F5A"/>
    <w:rsid w:val="0099108F"/>
    <w:rsid w:val="009F387F"/>
    <w:rsid w:val="00A05960"/>
    <w:rsid w:val="00A14296"/>
    <w:rsid w:val="00A30AC0"/>
    <w:rsid w:val="00A35B20"/>
    <w:rsid w:val="00A9124A"/>
    <w:rsid w:val="00AE3CE9"/>
    <w:rsid w:val="00B640A3"/>
    <w:rsid w:val="00B86B75"/>
    <w:rsid w:val="00BC48D5"/>
    <w:rsid w:val="00C150E8"/>
    <w:rsid w:val="00C36279"/>
    <w:rsid w:val="00C67083"/>
    <w:rsid w:val="00C7516B"/>
    <w:rsid w:val="00CB2C8B"/>
    <w:rsid w:val="00CE22B7"/>
    <w:rsid w:val="00D70E4C"/>
    <w:rsid w:val="00D72386"/>
    <w:rsid w:val="00D73CE2"/>
    <w:rsid w:val="00DA11DC"/>
    <w:rsid w:val="00E315A3"/>
    <w:rsid w:val="00EB2722"/>
    <w:rsid w:val="00EB5580"/>
    <w:rsid w:val="00EF5437"/>
    <w:rsid w:val="00F3582E"/>
    <w:rsid w:val="00F52238"/>
    <w:rsid w:val="00F54B2A"/>
    <w:rsid w:val="00F83D5C"/>
    <w:rsid w:val="00FF164E"/>
    <w:rsid w:val="00FF24C8"/>
    <w:rsid w:val="00FF5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 w:type="character" w:styleId="FollowedHyperlink">
    <w:name w:val="FollowedHyperlink"/>
    <w:basedOn w:val="DefaultParagraphFont"/>
    <w:semiHidden/>
    <w:unhideWhenUsed/>
    <w:rsid w:val="006B00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mattcallahan.shinyapps.io/NBS_SEBS_SST_MH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5</TotalTime>
  <Pages>36</Pages>
  <Words>6840</Words>
  <Characters>3898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6</cp:revision>
  <dcterms:created xsi:type="dcterms:W3CDTF">2021-10-12T23:51:00Z</dcterms:created>
  <dcterms:modified xsi:type="dcterms:W3CDTF">2021-10-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